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Date: October 26, 2023</w:t>
      </w:r>
    </w:p>
    <w:p>
      <w:pPr>
        <w:pStyle w:val="BodyText"/>
      </w:pPr>
      <w:r>
        <w:t xml:space="preserve">Admissions Committee</w:t>
      </w:r>
    </w:p>
    <w:p>
      <w:pPr>
        <w:pStyle w:val="BodyText"/>
      </w:pPr>
      <w:r>
        <w:t xml:space="preserve">Zimbabwe Scholarship Foundation (ZSF)</w:t>
      </w:r>
    </w:p>
    <w:p>
      <w:pPr>
        <w:pStyle w:val="BodyText"/>
      </w:pPr>
      <w:r>
        <w:t xml:space="preserve">P.O. Box MP 117</w:t>
      </w:r>
    </w:p>
    <w:p>
      <w:pPr>
        <w:pStyle w:val="BodyText"/>
      </w:pPr>
      <w:r>
        <w:t xml:space="preserve">Harare, Zimbabwe</w:t>
      </w:r>
    </w:p>
    <w:bookmarkStart w:id="20" w:name="X889235726e8fa8ce8661ee7c6d8a9fcf5cfe7b8"/>
    <w:p>
      <w:pPr>
        <w:pStyle w:val="Heading1"/>
      </w:pPr>
      <w:r>
        <w:t xml:space="preserve">Scholarship Application Letter for Advanced Studies in Industrial Engineering</w:t>
      </w:r>
    </w:p>
    <w:p>
      <w:pPr>
        <w:pStyle w:val="FirstParagraph"/>
      </w:pPr>
      <w:r>
        <w:t xml:space="preserve">Dear Esteemed Members of the Admissions Committee,</w:t>
      </w:r>
    </w:p>
    <w:p>
      <w:pPr>
        <w:pStyle w:val="BodyText"/>
      </w:pPr>
      <w:r>
        <w:t xml:space="preserve">I am writing to express my profound enthusiasm for the prestigious Zimbabwean Industrial Excellence Scholarship, with a specific focus on advancing my career as an aspiring</w:t>
      </w:r>
      <w:r>
        <w:t xml:space="preserve"> </w:t>
      </w:r>
      <w:r>
        <w:rPr>
          <w:bCs/>
          <w:b/>
        </w:rPr>
        <w:t xml:space="preserve">Industrial Engineer</w:t>
      </w:r>
      <w:r>
        <w:t xml:space="preserve">. As a dedicated graduate of the University of Zimbabwe’s School of Engineering and Technology (Class of 2022), I have witnessed firsthand the transformative potential that strategic industrial engineering solutions hold for</w:t>
      </w:r>
      <w:r>
        <w:t xml:space="preserve"> </w:t>
      </w:r>
      <w:r>
        <w:rPr>
          <w:bCs/>
          <w:b/>
        </w:rPr>
        <w:t xml:space="preserve">Zimbabwe Harare</w:t>
      </w:r>
      <w:r>
        <w:t xml:space="preserve">'s economic development. It is with deep commitment to elevating our nation’s manufacturing, logistics, and service sectors that I submit this</w:t>
      </w:r>
      <w:r>
        <w:t xml:space="preserve"> </w:t>
      </w:r>
      <w:r>
        <w:rPr>
          <w:bCs/>
          <w:b/>
        </w:rPr>
        <w:t xml:space="preserve">Scholarship Application Letter</w:t>
      </w:r>
      <w:r>
        <w:t xml:space="preserve">, seeking financial support for my Master of Engineering in Industrial Engineering at the National University of Science and Technology (NUST) in Harare.</w:t>
      </w:r>
    </w:p>
    <w:p>
      <w:pPr>
        <w:pStyle w:val="BodyText"/>
      </w:pPr>
      <w:r>
        <w:t xml:space="preserve">My journey toward becoming an</w:t>
      </w:r>
      <w:r>
        <w:t xml:space="preserve"> </w:t>
      </w:r>
      <w:r>
        <w:rPr>
          <w:bCs/>
          <w:b/>
        </w:rPr>
        <w:t xml:space="preserve">Industrial Engineer</w:t>
      </w:r>
      <w:r>
        <w:t xml:space="preserve"> </w:t>
      </w:r>
      <w:r>
        <w:t xml:space="preserve">began during my undergraduate studies at the University of Zimbabwe, where I consistently ranked among the top 5% of students in operations management, supply chain analytics, and systems optimization. My final-year project—a feasibility study for streamlining production at Harare’s Delta Beverages facility—revealed critical inefficiencies in raw material procurement and inventory management that cost the company an estimated $180,000 annually. By implementing a lean manufacturing framework tailored to Zimbabwean contextual constraints (including seasonal electricity shortages and volatile supply chains), I demonstrated a 22% reduction in production waste within a simulated model. This experience crystallized my purpose: to leverage industrial engineering as the catalyst for sustainable economic growth in</w:t>
      </w:r>
      <w:r>
        <w:t xml:space="preserve"> </w:t>
      </w:r>
      <w:r>
        <w:rPr>
          <w:bCs/>
          <w:b/>
        </w:rPr>
        <w:t xml:space="preserve">Zimbabwe Harare</w:t>
      </w:r>
      <w:r>
        <w:t xml:space="preserve">.</w:t>
      </w:r>
    </w:p>
    <w:p>
      <w:pPr>
        <w:pStyle w:val="BodyText"/>
      </w:pPr>
      <w:r>
        <w:t xml:space="preserve">What distinguishes my approach is an unshakable commitment to local relevance. While pursuing my bachelor’s degree, I volunteered with the Harare City Council’s Youth Innovation Program, where I designed a workflow optimization model for municipal waste collection routes. This initiative reduced fuel consumption by 31% and improved service coverage in informal settlements—directly addressing urban challenges unique to</w:t>
      </w:r>
      <w:r>
        <w:t xml:space="preserve"> </w:t>
      </w:r>
      <w:r>
        <w:rPr>
          <w:bCs/>
          <w:b/>
        </w:rPr>
        <w:t xml:space="preserve">Zimbabwe Harare</w:t>
      </w:r>
      <w:r>
        <w:t xml:space="preserve">. Furthermore, I interned at the Zimbabwe Investment Development Agency (ZIDA), analyzing industrial park development projects across Harare’s suburbs. I identified that inadequate facility layout planning at the Eastlea Industrial Zone caused 17% productivity loss among small manufacturers due to inefficient material flow. My proposed reconfiguration plan was adopted by ZIDA for pilot implementation, underscoring how targeted</w:t>
      </w:r>
      <w:r>
        <w:t xml:space="preserve"> </w:t>
      </w:r>
      <w:r>
        <w:rPr>
          <w:bCs/>
          <w:b/>
        </w:rPr>
        <w:t xml:space="preserve">Industrial Engineer</w:t>
      </w:r>
      <w:r>
        <w:t xml:space="preserve"> </w:t>
      </w:r>
      <w:r>
        <w:t xml:space="preserve">interventions yield measurable socio-economic returns in our context.</w:t>
      </w:r>
    </w:p>
    <w:p>
      <w:pPr>
        <w:pStyle w:val="BodyText"/>
      </w:pPr>
      <w:r>
        <w:t xml:space="preserve">I have chosen NUST’s MEng program because it uniquely aligns with Zimbabwe’s industrialization agenda as outlined in the National Development Strategy 1 (NDS1). The curriculum’s emphasis on sustainable manufacturing systems and digital transformation—particularly courses like "Industrial Automation for Emerging Economies" and "Logistics Optimization in Resource-Constrained Environments"—directly addresses the gaps I observed while working with Harare-based industries. My proposed research focus, "Integrating Renewable Energy Microgrids into Industrial Production Chains: A Case Study of Harare’s Textile Sector," seeks to tackle two critical challenges: energy insecurity (affecting 68% of Harare manufacturers per the 2022 ZimStat report) and carbon-intensive operations. This project will not only advance my technical expertise but also generate actionable frameworks for Zimbabwean policymakers.</w:t>
      </w:r>
    </w:p>
    <w:p>
      <w:pPr>
        <w:pStyle w:val="BodyText"/>
      </w:pPr>
      <w:r>
        <w:t xml:space="preserve">The financial barrier to completing this advanced degree is formidable for me. As the first in my family to pursue higher education, I rely on part-time work at a Harare logistics startup to support my mother and younger siblings. While I’ve secured partial funding from the UZ Alumni Association, the remaining tuition and research costs exceed our household capacity. The Zimbabwean Industrial Excellence Scholarship represents more than financial aid—it is an investment in transforming my technical capabilities into tangible community impact. With this scholarship, I will dedicate myself entirely to mastering cutting-edge industrial engineering methodologies while collaborating with local industries to pilot solutions that address Harare’s most pressing infrastructure and productivity challenges.</w:t>
      </w:r>
    </w:p>
    <w:p>
      <w:pPr>
        <w:pStyle w:val="BodyText"/>
      </w:pPr>
      <w:r>
        <w:t xml:space="preserve">My vision extends beyond personal achievement. Upon graduation, I intend to establish a consultancy firm based in Harare focused exclusively on small and medium enterprises (SMEs), which comprise 95% of Zimbabwe’s industrial sector but lack access to professional industrial engineering expertise. By offering affordable process optimization services tailored to Zimbabwean contexts—such as mobile-based inventory systems for rural supply chains—I aim to empower local businesses, create high-value jobs, and contribute directly to Harare’s goal of becoming a manufacturing hub in Southern Africa. The skills I will gain through NUST’s program are indispensable for this mission, and the scholarship would enable me to acquire them without compromising my family’s financial stability.</w:t>
      </w:r>
    </w:p>
    <w:p>
      <w:pPr>
        <w:pStyle w:val="BodyText"/>
      </w:pPr>
      <w:r>
        <w:t xml:space="preserve">I recognize that</w:t>
      </w:r>
      <w:r>
        <w:t xml:space="preserve"> </w:t>
      </w:r>
      <w:r>
        <w:rPr>
          <w:bCs/>
          <w:b/>
        </w:rPr>
        <w:t xml:space="preserve">Zimbabwe Harare</w:t>
      </w:r>
      <w:r>
        <w:t xml:space="preserve"> </w:t>
      </w:r>
      <w:r>
        <w:t xml:space="preserve">faces complex challenges: inflation exceeding 20%, infrastructure deficits, and a youth unemployment rate of 34% (World Bank, 2023). However, I believe industrial engineering is the quiet engine for systemic change. My academic record demonstrates rigorous analytical capability; my fieldwork reveals contextual empathy; and my community engagement proves unwavering dedication to</w:t>
      </w:r>
      <w:r>
        <w:t xml:space="preserve"> </w:t>
      </w:r>
      <w:r>
        <w:rPr>
          <w:bCs/>
          <w:b/>
        </w:rPr>
        <w:t xml:space="preserve">Zimbabwe Harare</w:t>
      </w:r>
      <w:r>
        <w:t xml:space="preserve">. The scholarship will position me not merely as a graduate but as a solutions architect ready to deploy industrial engineering principles where they matter most—on Zimbabwean soil, in Harare’s factories, and within our communities.</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project reports from the Delta Beverages initiative and ZIDA internship, and letters of recommendation from Prof. A. Tendai (Head of Industrial Engineering at UZ) and Mr. S. Chikwanda (Manager at Zimbabwe Investment Development Agency). I am eager to discuss how my proposed research aligns with your mission to foster a new generation of engineering leaders who drive</w:t>
      </w:r>
      <w:r>
        <w:t xml:space="preserve"> </w:t>
      </w:r>
      <w:r>
        <w:rPr>
          <w:bCs/>
          <w:b/>
        </w:rPr>
        <w:t xml:space="preserve">Zimbabwe Harare</w:t>
      </w:r>
      <w:r>
        <w:t xml:space="preserve">’s economic resilience. May this scholarship empower me to transform industrial potential into national progress.</w:t>
      </w:r>
    </w:p>
    <w:p>
      <w:pPr>
        <w:pStyle w:val="BodyText"/>
      </w:pPr>
      <w:r>
        <w:t xml:space="preserve">Sincerely,</w:t>
      </w:r>
    </w:p>
    <w:p>
      <w:pPr>
        <w:pStyle w:val="BodyText"/>
      </w:pPr>
      <w:r>
        <w:t xml:space="preserve">Takudzwa Mupfumira</w:t>
      </w:r>
    </w:p>
    <w:p>
      <w:pPr>
        <w:pStyle w:val="BodyText"/>
      </w:pPr>
      <w:r>
        <w:t xml:space="preserve">Bachelor of Engineering (Industrial), University of Zimbabwe</w:t>
      </w:r>
    </w:p>
    <w:p>
      <w:pPr>
        <w:pStyle w:val="BodyText"/>
      </w:pPr>
      <w:r>
        <w:t xml:space="preserve">Harare, Zimbabwe | +263 772 563 891 | takudzwa.mupfumira@u-zimbabwe.ac.zw</w:t>
      </w:r>
    </w:p>
    <w:p>
      <w:pPr>
        <w:pStyle w:val="BodyText"/>
      </w:pPr>
      <w:r>
        <w:t xml:space="preserve">"Engineering is not merely about machines and systems—it is the art of making human potential thrive in harmony with our environment."</w:t>
      </w:r>
      <w:r>
        <w:br/>
      </w:r>
      <w:r>
        <w:t xml:space="preserve">- Adapted from a Zimbabwean proverb on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in Zimbabwe Harare</dc:title>
  <dc:creator/>
  <dc:language>en</dc:language>
  <cp:keywords/>
  <dcterms:created xsi:type="dcterms:W3CDTF">2026-07-23T03:01:05Z</dcterms:created>
  <dcterms:modified xsi:type="dcterms:W3CDTF">2026-07-23T03:01:05Z</dcterms:modified>
</cp:coreProperties>
</file>

<file path=docProps/custom.xml><?xml version="1.0" encoding="utf-8"?>
<Properties xmlns="http://schemas.openxmlformats.org/officeDocument/2006/custom-properties" xmlns:vt="http://schemas.openxmlformats.org/officeDocument/2006/docPropsVTypes"/>
</file>